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059B4B6A" w:rsidR="00CB1AC6" w:rsidRDefault="009950BE"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Special</w:t>
      </w:r>
      <w:r w:rsidR="005B7506">
        <w:rPr>
          <w:rFonts w:ascii="Times New Roman" w:hAnsi="Times New Roman" w:cs="Times New Roman"/>
          <w:b/>
          <w:sz w:val="28"/>
          <w:szCs w:val="28"/>
        </w:rPr>
        <w:t xml:space="preserve">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60495459"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412D3F">
        <w:rPr>
          <w:rFonts w:ascii="Times New Roman" w:hAnsi="Times New Roman" w:cs="Times New Roman"/>
          <w:sz w:val="20"/>
          <w:szCs w:val="20"/>
        </w:rPr>
        <w:t>February 4</w:t>
      </w:r>
      <w:r w:rsidR="00931CB5">
        <w:rPr>
          <w:rFonts w:ascii="Times New Roman" w:hAnsi="Times New Roman" w:cs="Times New Roman"/>
          <w:sz w:val="20"/>
          <w:szCs w:val="20"/>
        </w:rPr>
        <w:t>, 202</w:t>
      </w:r>
      <w:r w:rsidR="006810AF">
        <w:rPr>
          <w:rFonts w:ascii="Times New Roman" w:hAnsi="Times New Roman" w:cs="Times New Roman"/>
          <w:sz w:val="20"/>
          <w:szCs w:val="20"/>
        </w:rPr>
        <w:t>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25F6EC2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412D3F">
        <w:rPr>
          <w:rFonts w:ascii="Times New Roman" w:hAnsi="Times New Roman" w:cs="Times New Roman"/>
          <w:sz w:val="20"/>
          <w:szCs w:val="20"/>
        </w:rPr>
        <w:t>12</w:t>
      </w:r>
      <w:r w:rsidR="00E35432" w:rsidRPr="00232C07">
        <w:rPr>
          <w:rFonts w:ascii="Times New Roman" w:hAnsi="Times New Roman" w:cs="Times New Roman"/>
          <w:sz w:val="20"/>
          <w:szCs w:val="20"/>
        </w:rPr>
        <w:t>:</w:t>
      </w:r>
      <w:r w:rsidR="00412D3F">
        <w:rPr>
          <w:rFonts w:ascii="Times New Roman" w:hAnsi="Times New Roman" w:cs="Times New Roman"/>
          <w:sz w:val="20"/>
          <w:szCs w:val="20"/>
        </w:rPr>
        <w:t>15</w:t>
      </w:r>
      <w:r w:rsidR="00E35432" w:rsidRPr="00232C07">
        <w:rPr>
          <w:rFonts w:ascii="Times New Roman" w:hAnsi="Times New Roman" w:cs="Times New Roman"/>
          <w:sz w:val="20"/>
          <w:szCs w:val="20"/>
        </w:rPr>
        <w:t xml:space="preserve">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bookmarkStart w:id="0" w:name="_GoBack"/>
      <w:bookmarkEnd w:id="0"/>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9106CC7"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412D3F">
        <w:rPr>
          <w:rFonts w:ascii="Times New Roman" w:hAnsi="Times New Roman" w:cs="Times New Roman"/>
          <w:sz w:val="20"/>
          <w:szCs w:val="20"/>
        </w:rPr>
        <w:t>February 4</w:t>
      </w:r>
      <w:r w:rsidR="006810AF">
        <w:rPr>
          <w:rFonts w:ascii="Times New Roman" w:hAnsi="Times New Roman" w:cs="Times New Roman"/>
          <w:sz w:val="20"/>
          <w:szCs w:val="20"/>
        </w:rPr>
        <w:t>, 2022</w:t>
      </w:r>
      <w:r w:rsidRPr="00232C07">
        <w:rPr>
          <w:rFonts w:ascii="Times New Roman" w:hAnsi="Times New Roman" w:cs="Times New Roman"/>
          <w:sz w:val="20"/>
          <w:szCs w:val="20"/>
        </w:rPr>
        <w:t xml:space="preserve"> </w:t>
      </w:r>
      <w:r w:rsidR="00412D3F">
        <w:rPr>
          <w:rFonts w:ascii="Times New Roman" w:hAnsi="Times New Roman" w:cs="Times New Roman"/>
          <w:sz w:val="20"/>
          <w:szCs w:val="20"/>
        </w:rPr>
        <w:t xml:space="preserve">Special Meeting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338598A5"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412D3F">
        <w:rPr>
          <w:rFonts w:ascii="Times New Roman" w:hAnsi="Times New Roman" w:cs="Times New Roman"/>
          <w:sz w:val="20"/>
          <w:szCs w:val="20"/>
        </w:rPr>
        <w:t>January 26</w:t>
      </w:r>
      <w:r w:rsidR="000D3A89">
        <w:rPr>
          <w:rFonts w:ascii="Times New Roman" w:hAnsi="Times New Roman" w:cs="Times New Roman"/>
          <w:sz w:val="20"/>
          <w:szCs w:val="20"/>
        </w:rPr>
        <w:t>, 202</w:t>
      </w:r>
      <w:r w:rsidR="00412D3F">
        <w:rPr>
          <w:rFonts w:ascii="Times New Roman" w:hAnsi="Times New Roman" w:cs="Times New Roman"/>
          <w:sz w:val="20"/>
          <w:szCs w:val="20"/>
        </w:rPr>
        <w:t>2</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2448146F" w14:textId="4129695C"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334043">
        <w:rPr>
          <w:rFonts w:ascii="Times New Roman" w:hAnsi="Times New Roman" w:cs="Times New Roman"/>
          <w:sz w:val="20"/>
          <w:szCs w:val="20"/>
        </w:rPr>
        <w:t>II</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7E268104" w14:textId="7C4ADB7E" w:rsidR="00C82EAE" w:rsidRDefault="00C82EAE" w:rsidP="00334043">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Cooperative Agreement for USDA RFP</w:t>
      </w:r>
    </w:p>
    <w:p w14:paraId="5ED360F1" w14:textId="6D5BB54E" w:rsidR="00334043" w:rsidRDefault="00334043" w:rsidP="00334043">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Build to Suit Lease Agreement with Updated Exhibits</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6CBBD479" w:rsidR="00B32C1A" w:rsidRDefault="00B32C1A" w:rsidP="005A586B">
      <w:pPr>
        <w:pStyle w:val="NoSpacing"/>
        <w:rPr>
          <w:rFonts w:ascii="Times New Roman" w:hAnsi="Times New Roman" w:cs="Times New Roman"/>
          <w:sz w:val="20"/>
          <w:szCs w:val="20"/>
        </w:rPr>
      </w:pPr>
    </w:p>
    <w:p w14:paraId="7CD30EEE" w14:textId="47F0ACBB" w:rsidR="00334043" w:rsidRDefault="00334043" w:rsidP="005A586B">
      <w:pPr>
        <w:pStyle w:val="NoSpacing"/>
        <w:rPr>
          <w:rFonts w:ascii="Times New Roman" w:hAnsi="Times New Roman" w:cs="Times New Roman"/>
          <w:sz w:val="20"/>
          <w:szCs w:val="20"/>
        </w:rPr>
      </w:pPr>
    </w:p>
    <w:p w14:paraId="771F6DE7" w14:textId="0BC82D4F" w:rsidR="00334043" w:rsidRDefault="00334043" w:rsidP="005A586B">
      <w:pPr>
        <w:pStyle w:val="NoSpacing"/>
        <w:rPr>
          <w:rFonts w:ascii="Times New Roman" w:hAnsi="Times New Roman" w:cs="Times New Roman"/>
          <w:sz w:val="20"/>
          <w:szCs w:val="20"/>
        </w:rPr>
      </w:pPr>
    </w:p>
    <w:p w14:paraId="197EE2E1" w14:textId="33D2878A" w:rsidR="00334043" w:rsidRDefault="00334043" w:rsidP="005A586B">
      <w:pPr>
        <w:pStyle w:val="NoSpacing"/>
        <w:rPr>
          <w:rFonts w:ascii="Times New Roman" w:hAnsi="Times New Roman" w:cs="Times New Roman"/>
          <w:sz w:val="20"/>
          <w:szCs w:val="20"/>
        </w:rPr>
      </w:pPr>
    </w:p>
    <w:p w14:paraId="2EA67CA5" w14:textId="440892AB" w:rsidR="00334043" w:rsidRDefault="00334043" w:rsidP="005A586B">
      <w:pPr>
        <w:pStyle w:val="NoSpacing"/>
        <w:rPr>
          <w:rFonts w:ascii="Times New Roman" w:hAnsi="Times New Roman" w:cs="Times New Roman"/>
          <w:sz w:val="20"/>
          <w:szCs w:val="20"/>
        </w:rPr>
      </w:pPr>
    </w:p>
    <w:p w14:paraId="17EF83F6" w14:textId="5AA6460A" w:rsidR="00334043" w:rsidRDefault="00334043" w:rsidP="005A586B">
      <w:pPr>
        <w:pStyle w:val="NoSpacing"/>
        <w:rPr>
          <w:rFonts w:ascii="Times New Roman" w:hAnsi="Times New Roman" w:cs="Times New Roman"/>
          <w:sz w:val="20"/>
          <w:szCs w:val="20"/>
        </w:rPr>
      </w:pPr>
    </w:p>
    <w:p w14:paraId="37D9C706" w14:textId="38B4FF68" w:rsidR="00334043" w:rsidRDefault="00334043" w:rsidP="005A586B">
      <w:pPr>
        <w:pStyle w:val="NoSpacing"/>
        <w:rPr>
          <w:rFonts w:ascii="Times New Roman" w:hAnsi="Times New Roman" w:cs="Times New Roman"/>
          <w:sz w:val="20"/>
          <w:szCs w:val="20"/>
        </w:rPr>
      </w:pPr>
    </w:p>
    <w:p w14:paraId="12B70489" w14:textId="1235C7C0" w:rsidR="00334043" w:rsidRDefault="00334043" w:rsidP="005A586B">
      <w:pPr>
        <w:pStyle w:val="NoSpacing"/>
        <w:rPr>
          <w:rFonts w:ascii="Times New Roman" w:hAnsi="Times New Roman" w:cs="Times New Roman"/>
          <w:sz w:val="20"/>
          <w:szCs w:val="20"/>
        </w:rPr>
      </w:pPr>
    </w:p>
    <w:p w14:paraId="343CCB45" w14:textId="77777777" w:rsidR="00334043" w:rsidRDefault="00334043"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100C6"/>
    <w:rsid w:val="00115D63"/>
    <w:rsid w:val="0011629C"/>
    <w:rsid w:val="00121270"/>
    <w:rsid w:val="001217C7"/>
    <w:rsid w:val="001317EE"/>
    <w:rsid w:val="0013217D"/>
    <w:rsid w:val="00132B22"/>
    <w:rsid w:val="00137E18"/>
    <w:rsid w:val="00153004"/>
    <w:rsid w:val="0015420D"/>
    <w:rsid w:val="00154B10"/>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E6"/>
    <w:rsid w:val="002767F8"/>
    <w:rsid w:val="0028137C"/>
    <w:rsid w:val="00285B26"/>
    <w:rsid w:val="00290B71"/>
    <w:rsid w:val="00291F83"/>
    <w:rsid w:val="00293141"/>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4043"/>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977A3"/>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2D3F"/>
    <w:rsid w:val="00413E0C"/>
    <w:rsid w:val="00414F03"/>
    <w:rsid w:val="00417A12"/>
    <w:rsid w:val="00417C8E"/>
    <w:rsid w:val="00421700"/>
    <w:rsid w:val="00422B7B"/>
    <w:rsid w:val="00423BBE"/>
    <w:rsid w:val="00424873"/>
    <w:rsid w:val="00424E25"/>
    <w:rsid w:val="004273B2"/>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1178D"/>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2DB8"/>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6850"/>
    <w:rsid w:val="006371EA"/>
    <w:rsid w:val="00641F2D"/>
    <w:rsid w:val="00643314"/>
    <w:rsid w:val="0064384F"/>
    <w:rsid w:val="0065476A"/>
    <w:rsid w:val="00657467"/>
    <w:rsid w:val="00662DBF"/>
    <w:rsid w:val="0066530A"/>
    <w:rsid w:val="00670831"/>
    <w:rsid w:val="00673479"/>
    <w:rsid w:val="00676007"/>
    <w:rsid w:val="00676CF5"/>
    <w:rsid w:val="006810AF"/>
    <w:rsid w:val="00686035"/>
    <w:rsid w:val="00687D04"/>
    <w:rsid w:val="00691844"/>
    <w:rsid w:val="00692AB1"/>
    <w:rsid w:val="006946D1"/>
    <w:rsid w:val="006952BA"/>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57C1A"/>
    <w:rsid w:val="00862439"/>
    <w:rsid w:val="008720DA"/>
    <w:rsid w:val="0087358C"/>
    <w:rsid w:val="00874342"/>
    <w:rsid w:val="00877711"/>
    <w:rsid w:val="00877EE6"/>
    <w:rsid w:val="0088084E"/>
    <w:rsid w:val="00881A2A"/>
    <w:rsid w:val="00881E97"/>
    <w:rsid w:val="00885BD9"/>
    <w:rsid w:val="0089240E"/>
    <w:rsid w:val="00894B43"/>
    <w:rsid w:val="00896BEA"/>
    <w:rsid w:val="008A084D"/>
    <w:rsid w:val="008B00AA"/>
    <w:rsid w:val="008B3A16"/>
    <w:rsid w:val="008B3C13"/>
    <w:rsid w:val="008C09C1"/>
    <w:rsid w:val="008C1671"/>
    <w:rsid w:val="008C1BD9"/>
    <w:rsid w:val="008C67E3"/>
    <w:rsid w:val="008D28EA"/>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63BB7"/>
    <w:rsid w:val="009925A8"/>
    <w:rsid w:val="009950BE"/>
    <w:rsid w:val="0099651A"/>
    <w:rsid w:val="009969B4"/>
    <w:rsid w:val="009A1FF4"/>
    <w:rsid w:val="009B29DA"/>
    <w:rsid w:val="009B4B6F"/>
    <w:rsid w:val="009B53C8"/>
    <w:rsid w:val="009C201B"/>
    <w:rsid w:val="009C32FE"/>
    <w:rsid w:val="009C4F10"/>
    <w:rsid w:val="009C5619"/>
    <w:rsid w:val="009C6160"/>
    <w:rsid w:val="009D4060"/>
    <w:rsid w:val="009E02CD"/>
    <w:rsid w:val="009E1001"/>
    <w:rsid w:val="009F20D6"/>
    <w:rsid w:val="009F689E"/>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2D16"/>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5CAB"/>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446"/>
    <w:rsid w:val="00C77B06"/>
    <w:rsid w:val="00C82EAE"/>
    <w:rsid w:val="00C84A27"/>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30CB"/>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113"/>
    <w:rsid w:val="00D95967"/>
    <w:rsid w:val="00DA16DF"/>
    <w:rsid w:val="00DA3735"/>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26E1"/>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5ED"/>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6</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Michael Cunanan</cp:lastModifiedBy>
  <cp:revision>2</cp:revision>
  <cp:lastPrinted>2022-01-26T23:47:00Z</cp:lastPrinted>
  <dcterms:created xsi:type="dcterms:W3CDTF">2022-02-01T15:54:00Z</dcterms:created>
  <dcterms:modified xsi:type="dcterms:W3CDTF">2022-02-0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